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ac9b693d17d6bd07afc5c5a7eda05258e2a555"/>
    <w:p>
      <w:pPr>
        <w:pStyle w:val="Heading1"/>
      </w:pPr>
      <w:r>
        <w:t xml:space="preserve">XXVIII Ibero-American Summit of Heads of State and Government Summary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46:52Z</dcterms:created>
  <dcterms:modified xsi:type="dcterms:W3CDTF">2025-06-03T18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